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Daoud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Kone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osta d'Avorio San Bonifacio 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an Bonifacio 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3/12/199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8665624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dkone651@gmail.con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4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4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